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4E66C" w14:textId="31D0EFDF" w:rsidR="006B76D4" w:rsidRDefault="006B76D4" w:rsidP="003C4E5E">
      <w:pPr>
        <w:spacing w:after="0" w:line="240" w:lineRule="auto"/>
        <w:rPr>
          <w:b/>
          <w:color w:val="595959" w:themeColor="text1" w:themeTint="A6"/>
          <w:sz w:val="36"/>
        </w:rPr>
      </w:pPr>
      <w:r w:rsidRPr="006B76D4">
        <w:rPr>
          <w:b/>
          <w:color w:val="595959" w:themeColor="text1" w:themeTint="A6"/>
          <w:sz w:val="36"/>
        </w:rPr>
        <w:drawing>
          <wp:anchor distT="0" distB="0" distL="114300" distR="114300" simplePos="0" relativeHeight="251658240" behindDoc="0" locked="0" layoutInCell="1" allowOverlap="1" wp14:anchorId="378F14C8" wp14:editId="49DD490A">
            <wp:simplePos x="0" y="0"/>
            <wp:positionH relativeFrom="column">
              <wp:posOffset>3572999</wp:posOffset>
            </wp:positionH>
            <wp:positionV relativeFrom="paragraph">
              <wp:posOffset>-239151</wp:posOffset>
            </wp:positionV>
            <wp:extent cx="3583745" cy="412942"/>
            <wp:effectExtent l="0" t="0" r="0" b="6350"/>
            <wp:wrapNone/>
            <wp:docPr id="2071301837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301837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3745" cy="412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DC0599" w14:textId="32A631E5" w:rsidR="00C805C2" w:rsidRPr="003C4E5E" w:rsidRDefault="00CF18CB" w:rsidP="003C4E5E">
      <w:pPr>
        <w:spacing w:after="0" w:line="240" w:lineRule="auto"/>
        <w:rPr>
          <w:b/>
          <w:color w:val="595959" w:themeColor="text1" w:themeTint="A6"/>
          <w:sz w:val="36"/>
        </w:rPr>
      </w:pPr>
      <w:r>
        <w:rPr>
          <w:b/>
          <w:color w:val="595959" w:themeColor="text1" w:themeTint="A6"/>
          <w:sz w:val="36"/>
        </w:rPr>
        <w:t>LISTA DE VERIFICACIÓN DE IDENTIDAD VISUAL DE LA MARCA</w:t>
      </w:r>
    </w:p>
    <w:p w14:paraId="31CF993F" w14:textId="77777777" w:rsidR="00A32F89" w:rsidRPr="00FA33DC" w:rsidRDefault="00A32F89" w:rsidP="00A32F89">
      <w:pPr>
        <w:rPr>
          <w:sz w:val="14"/>
          <w:szCs w:val="14"/>
        </w:rPr>
      </w:pPr>
    </w:p>
    <w:tbl>
      <w:tblPr>
        <w:tblW w:w="11273" w:type="dxa"/>
        <w:tblLook w:val="04A0" w:firstRow="1" w:lastRow="0" w:firstColumn="1" w:lastColumn="0" w:noHBand="0" w:noVBand="1"/>
      </w:tblPr>
      <w:tblGrid>
        <w:gridCol w:w="472"/>
        <w:gridCol w:w="700"/>
        <w:gridCol w:w="3576"/>
        <w:gridCol w:w="627"/>
        <w:gridCol w:w="700"/>
        <w:gridCol w:w="4746"/>
        <w:gridCol w:w="89"/>
        <w:gridCol w:w="90"/>
        <w:gridCol w:w="273"/>
      </w:tblGrid>
      <w:tr w:rsidR="00193150" w:rsidRPr="003C4E5E" w14:paraId="7D8C73ED" w14:textId="77777777" w:rsidTr="006B76D4">
        <w:trPr>
          <w:trHeight w:val="848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0436D77D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FFFFFF"/>
                <w:sz w:val="20"/>
                <w:szCs w:val="20"/>
              </w:rPr>
            </w:pPr>
            <w:bookmarkStart w:id="0" w:name="RANGE!B3:H27"/>
            <w:r>
              <w:rPr>
                <w:color w:val="FFFFFF"/>
                <w:sz w:val="20"/>
              </w:rPr>
              <w:t> </w:t>
            </w:r>
            <w:bookmarkEnd w:id="0"/>
          </w:p>
        </w:tc>
        <w:tc>
          <w:tcPr>
            <w:tcW w:w="1034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6F58278" w14:textId="77777777" w:rsidR="003C4E5E" w:rsidRPr="003C4E5E" w:rsidRDefault="003C4E5E" w:rsidP="00FA33DC">
            <w:pPr>
              <w:spacing w:after="0" w:line="240" w:lineRule="auto"/>
              <w:ind w:left="-107"/>
              <w:rPr>
                <w:rFonts w:eastAsia="Times New Roman" w:cs="Arial"/>
                <w:color w:val="FFFFFF"/>
                <w:sz w:val="48"/>
                <w:szCs w:val="48"/>
              </w:rPr>
            </w:pPr>
            <w:r>
              <w:rPr>
                <w:color w:val="FFFFFF"/>
                <w:sz w:val="48"/>
              </w:rPr>
              <w:t>LISTA DE VERIFICACIÓN DE IDENTIDAD VISUAL DE LA MARCA</w:t>
            </w:r>
          </w:p>
        </w:tc>
        <w:tc>
          <w:tcPr>
            <w:tcW w:w="4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39B07F0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FFFFFF"/>
                <w:sz w:val="48"/>
                <w:szCs w:val="48"/>
              </w:rPr>
            </w:pPr>
            <w:r>
              <w:rPr>
                <w:color w:val="FFFFFF"/>
                <w:sz w:val="48"/>
              </w:rPr>
              <w:t> </w:t>
            </w:r>
          </w:p>
        </w:tc>
      </w:tr>
      <w:tr w:rsidR="00193150" w:rsidRPr="003C4E5E" w14:paraId="426CFDB8" w14:textId="77777777" w:rsidTr="006B76D4">
        <w:trPr>
          <w:trHeight w:val="471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04840F7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EF0EC91" w14:textId="77777777" w:rsidR="003C4E5E" w:rsidRPr="003C4E5E" w:rsidRDefault="003C4E5E" w:rsidP="00FA33DC">
            <w:pPr>
              <w:spacing w:after="0" w:line="240" w:lineRule="auto"/>
              <w:ind w:left="-108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GENERAL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BB0504A" w14:textId="77777777" w:rsidR="003C4E5E" w:rsidRPr="003C4E5E" w:rsidRDefault="003C4E5E" w:rsidP="00FA33DC">
            <w:pPr>
              <w:spacing w:after="0" w:line="240" w:lineRule="auto"/>
              <w:ind w:left="-108"/>
              <w:rPr>
                <w:rFonts w:eastAsia="Times New Roman" w:cs="Arial"/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</w:rPr>
              <w:t> </w:t>
            </w:r>
          </w:p>
        </w:tc>
        <w:tc>
          <w:tcPr>
            <w:tcW w:w="56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6050A03" w14:textId="77777777" w:rsidR="003C4E5E" w:rsidRPr="003C4E5E" w:rsidRDefault="003C4E5E" w:rsidP="00FA33DC">
            <w:pPr>
              <w:spacing w:after="0" w:line="240" w:lineRule="auto"/>
              <w:ind w:left="-108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Colores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A5DFAD8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5ED3F9F1" w14:textId="77777777" w:rsidTr="006B76D4">
        <w:trPr>
          <w:trHeight w:val="707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A4E6018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BC97A45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B648514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 identidad visual refleja la personalidad de su marca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A522C34" w14:textId="77777777" w:rsidR="003C4E5E" w:rsidRPr="003C4E5E" w:rsidRDefault="003C4E5E" w:rsidP="00FA33DC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D769BDB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A462003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 paleta de colores tiene en cuenta la psicología del marketing?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F46EBE0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5FC2FD99" w14:textId="77777777" w:rsidTr="006B76D4">
        <w:trPr>
          <w:trHeight w:val="241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5287F47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7DA76968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A83B7D7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306CBA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EC7E932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64A03E6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845523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3C4E5E" w:rsidRPr="003C4E5E" w14:paraId="422FFFD0" w14:textId="77777777" w:rsidTr="006B76D4">
        <w:trPr>
          <w:trHeight w:val="859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687C746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1F4A977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215F653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Las imágenes de su marca están orientadas a su público objetivo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F979B8D" w14:textId="77777777" w:rsidR="003C4E5E" w:rsidRPr="003C4E5E" w:rsidRDefault="003C4E5E" w:rsidP="00FA33DC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637626A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35C74F74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Tiene una estrategia sobre cómo usar los colores en su sitio web?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A3FF1E7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6FC033EC" w14:textId="77777777" w:rsidTr="006B76D4">
        <w:trPr>
          <w:trHeight w:val="19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675A0AF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9A23669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F0E3602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F3AB8B9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ACD94C8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BD194FE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24DDA65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3C4E5E" w:rsidRPr="003C4E5E" w14:paraId="52BCF818" w14:textId="77777777" w:rsidTr="006B76D4">
        <w:trPr>
          <w:trHeight w:val="889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B94DFC4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95945EE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0DCB299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s imágenes comunican una historia coherente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DBC6A14" w14:textId="77777777" w:rsidR="003C4E5E" w:rsidRPr="003C4E5E" w:rsidRDefault="003C4E5E" w:rsidP="00FA33DC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03E5A96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325CD62" w14:textId="29F70C1F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 esquema de colores es coherente en</w:t>
            </w:r>
            <w:r w:rsidR="00916F87">
              <w:rPr>
                <w:color w:val="000000"/>
              </w:rPr>
              <w:t> </w:t>
            </w:r>
            <w:r>
              <w:rPr>
                <w:color w:val="000000"/>
              </w:rPr>
              <w:t>todos los materiales y canales de marketing?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451ED8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19F2AF38" w14:textId="77777777" w:rsidTr="006B76D4">
        <w:trPr>
          <w:trHeight w:val="282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6869054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35BB7A9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0A1C3BB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DEC801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5ABBDDB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9F5F2F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5138C1B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93150" w:rsidRPr="003C4E5E" w14:paraId="0F2C2B77" w14:textId="77777777" w:rsidTr="006B76D4">
        <w:trPr>
          <w:trHeight w:val="428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E38AECB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F96651C" w14:textId="77777777" w:rsidR="003C4E5E" w:rsidRPr="003C4E5E" w:rsidRDefault="003C4E5E" w:rsidP="00FA33DC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LOGOTIPO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B1A1F6" w14:textId="77777777" w:rsidR="003C4E5E" w:rsidRPr="003C4E5E" w:rsidRDefault="003C4E5E" w:rsidP="00FA33DC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</w:rPr>
              <w:t> </w:t>
            </w:r>
          </w:p>
        </w:tc>
        <w:tc>
          <w:tcPr>
            <w:tcW w:w="56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49F3C73" w14:textId="77777777" w:rsidR="003C4E5E" w:rsidRPr="003C4E5E" w:rsidRDefault="003C4E5E" w:rsidP="00FA33DC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TIPOGRAFÍ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BDED8B3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4B064240" w14:textId="77777777" w:rsidTr="006B76D4">
        <w:trPr>
          <w:trHeight w:val="707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C8C1EF1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68BCB8F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0C0CF5C8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 logotipo es único y fácilmente reconocible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83DC269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4581E4C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38F0F84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s opciones tipográficas funcionan con su logotipo y reflejan el sentimiento de su marca?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25326DB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FA33DC" w14:paraId="30CEF1CA" w14:textId="77777777" w:rsidTr="006B76D4">
        <w:trPr>
          <w:trHeight w:val="19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286EEA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C33D370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432DA7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B3B41D4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B59138B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34F97CF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F7FB1A6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3C4E5E" w:rsidRPr="003C4E5E" w14:paraId="2C4F46B8" w14:textId="77777777" w:rsidTr="006B76D4">
        <w:trPr>
          <w:trHeight w:val="707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E1EACF9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9DE9716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B56FD88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 logotipo funciona bien en tamaños pequeños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34942BE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C924213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1FD9E94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Ha limitado sus opciones a 2 o 3 fuentes?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9B97F24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3FDF7CAB" w14:textId="77777777" w:rsidTr="006B76D4">
        <w:trPr>
          <w:trHeight w:val="19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858D4FC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2EFC714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3B503BC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25D295B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B083B50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5D828D5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0A332C4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3C4E5E" w:rsidRPr="003C4E5E" w14:paraId="1E5D6C04" w14:textId="77777777" w:rsidTr="006B76D4">
        <w:trPr>
          <w:trHeight w:val="707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BBE8283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6A1C5FD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735520E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El logotipo es efectivo para uso digital e impreso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399A013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79EF38F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7F29C20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s opciones de fuentes son legibles tanto en formato impreso como en pantallas?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5C560A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126E343E" w14:textId="77777777" w:rsidTr="006B76D4">
        <w:trPr>
          <w:trHeight w:val="215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010599A4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EE3E74B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82D035D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1E6C0EF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C844280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8F812BF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FF418F5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</w:tr>
      <w:tr w:rsidR="00193150" w:rsidRPr="003C4E5E" w14:paraId="54B53ADD" w14:textId="77777777" w:rsidTr="006B76D4">
        <w:trPr>
          <w:trHeight w:val="565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8D6DBB5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5B77689" w14:textId="77777777" w:rsidR="003C4E5E" w:rsidRPr="003C4E5E" w:rsidRDefault="003C4E5E" w:rsidP="00FA33DC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ICONOGRAFÍA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A4B400E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</w:rPr>
              <w:t> </w:t>
            </w:r>
          </w:p>
        </w:tc>
        <w:tc>
          <w:tcPr>
            <w:tcW w:w="56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3E55492" w14:textId="77777777" w:rsidR="003C4E5E" w:rsidRPr="003C4E5E" w:rsidRDefault="003C4E5E" w:rsidP="00FA33DC">
            <w:pPr>
              <w:spacing w:after="0" w:line="240" w:lineRule="auto"/>
              <w:ind w:left="-46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ORGANIZACIÓN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FEA25B3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33E85A64" w14:textId="77777777" w:rsidTr="006B76D4">
        <w:trPr>
          <w:trHeight w:val="707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7A00D6C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22FB99B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BF05330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s iconos están claros, incluso en tamaños pequeños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DB43726" w14:textId="77777777" w:rsidR="003C4E5E" w:rsidRPr="003C4E5E" w:rsidRDefault="003C4E5E" w:rsidP="00FA33DC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5B4770E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7485484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Tiene una jerarquía sobre cómo usar los elementos visuales en su sitio web?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CDF0C52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5091BF28" w14:textId="77777777" w:rsidTr="006B76D4">
        <w:trPr>
          <w:trHeight w:val="19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3E0756F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5060BA1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3F8CCF8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ADC29C0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3A748E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C964234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B769DD5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3C4E5E" w:rsidRPr="003C4E5E" w14:paraId="6D326EF8" w14:textId="77777777" w:rsidTr="006B76D4">
        <w:trPr>
          <w:trHeight w:val="707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25F4604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C0DAAD2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35F09F0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Los íconos son relevantes y se utilizan con moderación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00D3041" w14:textId="77777777" w:rsidR="003C4E5E" w:rsidRPr="003C4E5E" w:rsidRDefault="003C4E5E" w:rsidP="00FA33DC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500EEF4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FDBC91A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u contenido visual guía a los espectadores de manera intuitiva?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DBED65D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FA33DC" w14:paraId="72DECCEB" w14:textId="77777777" w:rsidTr="006B76D4">
        <w:trPr>
          <w:trHeight w:val="123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2D82158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884138B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DEEAEE2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8B809D0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75D5830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30D0B4C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6771EA1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193150" w:rsidRPr="003C4E5E" w14:paraId="76219FCF" w14:textId="77777777" w:rsidTr="006B76D4">
        <w:trPr>
          <w:trHeight w:val="565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86849AE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3DF9139" w14:textId="77777777" w:rsidR="003C4E5E" w:rsidRPr="003C4E5E" w:rsidRDefault="003C4E5E" w:rsidP="00FA33DC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ILUSTRACIÓN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2D2F899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</w:rPr>
              <w:t> </w:t>
            </w:r>
          </w:p>
        </w:tc>
        <w:tc>
          <w:tcPr>
            <w:tcW w:w="56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297C498" w14:textId="77777777" w:rsidR="003C4E5E" w:rsidRPr="003C4E5E" w:rsidRDefault="003C4E5E" w:rsidP="00FA33DC">
            <w:pPr>
              <w:spacing w:after="0" w:line="240" w:lineRule="auto"/>
              <w:ind w:left="-46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OTRO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35DF234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3959AD4B" w14:textId="77777777" w:rsidTr="006B76D4">
        <w:trPr>
          <w:trHeight w:val="707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2FCD033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7CBDBB7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2B8D540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Las ilustraciones son simples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7D9B398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5CBA2A9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02C226F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31CB86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4EFF6BAD" w14:textId="77777777" w:rsidTr="006B76D4">
        <w:trPr>
          <w:trHeight w:val="244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059F960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56C0BDA0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379697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98F52C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D027C6A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36BC9C5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9286D8B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21"/>
              </w:rPr>
            </w:pPr>
            <w:r w:rsidRPr="00FA33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3C4E5E" w:rsidRPr="003C4E5E" w14:paraId="5FB24D32" w14:textId="77777777" w:rsidTr="006B76D4">
        <w:trPr>
          <w:trHeight w:val="707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D2A131" w14:textId="77777777" w:rsidR="003C4E5E" w:rsidRPr="003C4E5E" w:rsidRDefault="003C4E5E" w:rsidP="00FA33DC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67EAA5F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45AC29F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¿Siguen un estilo coherente?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08E92BE0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7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444E93E" w14:textId="77777777" w:rsidR="003C4E5E" w:rsidRPr="003C4E5E" w:rsidRDefault="003C4E5E" w:rsidP="00FA33D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2B4EA8F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1972D51" w14:textId="77777777" w:rsidR="003C4E5E" w:rsidRPr="003C4E5E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193150" w:rsidRPr="003C4E5E" w14:paraId="4BB7C7A7" w14:textId="77777777" w:rsidTr="006B76D4">
        <w:trPr>
          <w:trHeight w:val="212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6487006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3FE6F7F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082265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A1C4C91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B22248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4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D9E233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  <w:tc>
          <w:tcPr>
            <w:tcW w:w="3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7C7814A" w14:textId="77777777" w:rsidR="003C4E5E" w:rsidRPr="00FA33DC" w:rsidRDefault="003C4E5E" w:rsidP="00FA33DC">
            <w:pPr>
              <w:spacing w:after="0" w:line="240" w:lineRule="auto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FA33DC">
              <w:rPr>
                <w:color w:val="000000"/>
                <w:sz w:val="16"/>
                <w:szCs w:val="20"/>
              </w:rPr>
              <w:t> </w:t>
            </w:r>
          </w:p>
        </w:tc>
      </w:tr>
    </w:tbl>
    <w:p w14:paraId="64732E5A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1E71EB" w:rsidSect="00CA44F9">
          <w:headerReference w:type="default" r:id="rId10"/>
          <w:footerReference w:type="default" r:id="rId11"/>
          <w:pgSz w:w="12240" w:h="15840"/>
          <w:pgMar w:top="576" w:right="432" w:bottom="576" w:left="576" w:header="0" w:footer="0" w:gutter="0"/>
          <w:cols w:space="720"/>
          <w:titlePg/>
          <w:docGrid w:linePitch="360"/>
        </w:sectPr>
      </w:pPr>
    </w:p>
    <w:p w14:paraId="31C626FC" w14:textId="77777777" w:rsidR="00C37AAF" w:rsidRDefault="00C37AAF" w:rsidP="006149B1">
      <w:bookmarkStart w:id="1" w:name="_Hlk536359931"/>
    </w:p>
    <w:bookmarkEnd w:id="1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060A6DD0" w14:textId="77777777" w:rsidTr="007B62FB">
        <w:trPr>
          <w:trHeight w:val="3002"/>
        </w:trPr>
        <w:tc>
          <w:tcPr>
            <w:tcW w:w="9810" w:type="dxa"/>
          </w:tcPr>
          <w:p w14:paraId="19D267CB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37E48CD8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55FC19DA" w14:textId="77777777" w:rsidR="00A64F9A" w:rsidRPr="00A64F9A" w:rsidRDefault="00A64F9A" w:rsidP="00C37AAF">
            <w:pPr>
              <w:rPr>
                <w:sz w:val="20"/>
              </w:rPr>
            </w:pPr>
          </w:p>
          <w:p w14:paraId="4378A2CD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59238826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A44F9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579BF" w14:textId="77777777" w:rsidR="00CA44F9" w:rsidRDefault="00CA44F9" w:rsidP="00480F66">
      <w:pPr>
        <w:spacing w:after="0" w:line="240" w:lineRule="auto"/>
      </w:pPr>
      <w:r>
        <w:separator/>
      </w:r>
    </w:p>
  </w:endnote>
  <w:endnote w:type="continuationSeparator" w:id="0">
    <w:p w14:paraId="62607391" w14:textId="77777777" w:rsidR="00CA44F9" w:rsidRDefault="00CA44F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1CF1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</w:t>
    </w:r>
    <w:r>
      <w:rPr>
        <w:sz w:val="20"/>
      </w:rPr>
      <w:t>0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F5BEF" w14:textId="77777777" w:rsidR="00CA44F9" w:rsidRDefault="00CA44F9" w:rsidP="00480F66">
      <w:pPr>
        <w:spacing w:after="0" w:line="240" w:lineRule="auto"/>
      </w:pPr>
      <w:r>
        <w:separator/>
      </w:r>
    </w:p>
  </w:footnote>
  <w:footnote w:type="continuationSeparator" w:id="0">
    <w:p w14:paraId="7F9ACC11" w14:textId="77777777" w:rsidR="00CA44F9" w:rsidRDefault="00CA44F9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5D652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15214614">
    <w:abstractNumId w:val="6"/>
  </w:num>
  <w:num w:numId="2" w16cid:durableId="1061633039">
    <w:abstractNumId w:val="2"/>
  </w:num>
  <w:num w:numId="3" w16cid:durableId="167451580">
    <w:abstractNumId w:val="0"/>
  </w:num>
  <w:num w:numId="4" w16cid:durableId="512454006">
    <w:abstractNumId w:val="13"/>
  </w:num>
  <w:num w:numId="5" w16cid:durableId="528876749">
    <w:abstractNumId w:val="14"/>
  </w:num>
  <w:num w:numId="6" w16cid:durableId="1883319358">
    <w:abstractNumId w:val="12"/>
  </w:num>
  <w:num w:numId="7" w16cid:durableId="1265384941">
    <w:abstractNumId w:val="10"/>
  </w:num>
  <w:num w:numId="8" w16cid:durableId="1404909408">
    <w:abstractNumId w:val="5"/>
  </w:num>
  <w:num w:numId="9" w16cid:durableId="677856024">
    <w:abstractNumId w:val="7"/>
  </w:num>
  <w:num w:numId="10" w16cid:durableId="1265264161">
    <w:abstractNumId w:val="15"/>
  </w:num>
  <w:num w:numId="11" w16cid:durableId="491722666">
    <w:abstractNumId w:val="11"/>
  </w:num>
  <w:num w:numId="12" w16cid:durableId="1557087805">
    <w:abstractNumId w:val="9"/>
  </w:num>
  <w:num w:numId="13" w16cid:durableId="1206455118">
    <w:abstractNumId w:val="8"/>
  </w:num>
  <w:num w:numId="14" w16cid:durableId="850532230">
    <w:abstractNumId w:val="3"/>
  </w:num>
  <w:num w:numId="15" w16cid:durableId="1777863446">
    <w:abstractNumId w:val="4"/>
  </w:num>
  <w:num w:numId="16" w16cid:durableId="490414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A4D35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71C48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34E5"/>
    <w:rsid w:val="00144067"/>
    <w:rsid w:val="00150C96"/>
    <w:rsid w:val="00167C97"/>
    <w:rsid w:val="00184DC6"/>
    <w:rsid w:val="00186202"/>
    <w:rsid w:val="00193150"/>
    <w:rsid w:val="001A628F"/>
    <w:rsid w:val="001B781B"/>
    <w:rsid w:val="001C4362"/>
    <w:rsid w:val="001C6DA8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4E5E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B3718"/>
    <w:rsid w:val="004C2A4D"/>
    <w:rsid w:val="004E00D3"/>
    <w:rsid w:val="00511438"/>
    <w:rsid w:val="00517CA8"/>
    <w:rsid w:val="00530121"/>
    <w:rsid w:val="00537B78"/>
    <w:rsid w:val="00541C9F"/>
    <w:rsid w:val="00541D2D"/>
    <w:rsid w:val="00570608"/>
    <w:rsid w:val="005728CF"/>
    <w:rsid w:val="0057738E"/>
    <w:rsid w:val="0057752A"/>
    <w:rsid w:val="005B1E3F"/>
    <w:rsid w:val="005F211A"/>
    <w:rsid w:val="005F3691"/>
    <w:rsid w:val="00601518"/>
    <w:rsid w:val="006149B1"/>
    <w:rsid w:val="00615CFE"/>
    <w:rsid w:val="00621B2C"/>
    <w:rsid w:val="006224C1"/>
    <w:rsid w:val="0062611F"/>
    <w:rsid w:val="00632CB7"/>
    <w:rsid w:val="0063356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A4D35"/>
    <w:rsid w:val="006B76D4"/>
    <w:rsid w:val="006C1C7E"/>
    <w:rsid w:val="006C5F2C"/>
    <w:rsid w:val="006E48D2"/>
    <w:rsid w:val="006F76D7"/>
    <w:rsid w:val="0070282D"/>
    <w:rsid w:val="00705FF8"/>
    <w:rsid w:val="00715351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16F87"/>
    <w:rsid w:val="0092117C"/>
    <w:rsid w:val="0092169A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41EA"/>
    <w:rsid w:val="00AC78FF"/>
    <w:rsid w:val="00AF069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44F9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00031"/>
    <w:rsid w:val="00E11F8E"/>
    <w:rsid w:val="00E1440A"/>
    <w:rsid w:val="00E1504C"/>
    <w:rsid w:val="00E34E29"/>
    <w:rsid w:val="00E41A05"/>
    <w:rsid w:val="00E44278"/>
    <w:rsid w:val="00E50023"/>
    <w:rsid w:val="00E55A82"/>
    <w:rsid w:val="00E55F6F"/>
    <w:rsid w:val="00E63191"/>
    <w:rsid w:val="00E6485F"/>
    <w:rsid w:val="00E731EC"/>
    <w:rsid w:val="00E74C25"/>
    <w:rsid w:val="00E8459A"/>
    <w:rsid w:val="00E855BA"/>
    <w:rsid w:val="00E856DA"/>
    <w:rsid w:val="00EB7C77"/>
    <w:rsid w:val="00EC1313"/>
    <w:rsid w:val="00EC6F31"/>
    <w:rsid w:val="00EE2A59"/>
    <w:rsid w:val="00EF24EE"/>
    <w:rsid w:val="00F02752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62FBB"/>
    <w:rsid w:val="00F76596"/>
    <w:rsid w:val="00F829A9"/>
    <w:rsid w:val="00F86879"/>
    <w:rsid w:val="00F9767C"/>
    <w:rsid w:val="00FA33D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38E2D"/>
  <w15:docId w15:val="{6359C581-6BEA-6E46-AADC-4D6D129DA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900&amp;utm_language=ES&amp;utm_source=template-word&amp;utm_medium=content&amp;utm_campaign=ic-Brand+Visual+Identity+Checklist-word-27900-es&amp;lpa=ic+Brand+Visual+Identity+Checklist+word+27900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6</cp:revision>
  <cp:lastPrinted>2022-01-31T00:37:00Z</cp:lastPrinted>
  <dcterms:created xsi:type="dcterms:W3CDTF">2022-02-25T00:42:00Z</dcterms:created>
  <dcterms:modified xsi:type="dcterms:W3CDTF">2024-02-13T16:40:00Z</dcterms:modified>
</cp:coreProperties>
</file>